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94"/>
      </w:tblGrid>
      <w:tr w:rsidR="0082571E" w:rsidRPr="00C77798" w:rsidTr="001C5B32">
        <w:trPr>
          <w:tblCellSpacing w:w="15" w:type="dxa"/>
        </w:trPr>
        <w:tc>
          <w:tcPr>
            <w:tcW w:w="4965" w:type="pct"/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504"/>
            </w:tblGrid>
            <w:tr w:rsidR="0082571E" w:rsidRPr="00CE26B0" w:rsidTr="001C5B32">
              <w:trPr>
                <w:tblCellSpacing w:w="0" w:type="dxa"/>
                <w:jc w:val="center"/>
              </w:trPr>
              <w:tc>
                <w:tcPr>
                  <w:tcW w:w="5000" w:type="pct"/>
                  <w:shd w:val="clear" w:color="auto" w:fill="FFFFFF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Faculdade de Economia, Administração e Contabilidade de Ribeirão Preto</w:t>
                  </w:r>
                </w:p>
              </w:tc>
            </w:tr>
            <w:tr w:rsidR="0082571E" w:rsidRPr="00CE26B0" w:rsidTr="001C5B32">
              <w:trPr>
                <w:tblCellSpacing w:w="0" w:type="dxa"/>
                <w:jc w:val="center"/>
              </w:trPr>
              <w:tc>
                <w:tcPr>
                  <w:tcW w:w="5000" w:type="pct"/>
                  <w:shd w:val="clear" w:color="auto" w:fill="FFFFFF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  <w:t> </w:t>
                  </w:r>
                </w:p>
              </w:tc>
            </w:tr>
            <w:tr w:rsidR="0082571E" w:rsidRPr="00CE26B0" w:rsidTr="001C5B32">
              <w:trPr>
                <w:tblCellSpacing w:w="0" w:type="dxa"/>
                <w:jc w:val="center"/>
              </w:trPr>
              <w:tc>
                <w:tcPr>
                  <w:tcW w:w="5000" w:type="pct"/>
                  <w:shd w:val="clear" w:color="auto" w:fill="FFFFFF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Administração</w:t>
                  </w:r>
                </w:p>
              </w:tc>
            </w:tr>
            <w:tr w:rsidR="0082571E" w:rsidRPr="00CE26B0" w:rsidTr="001C5B32">
              <w:trPr>
                <w:tblCellSpacing w:w="0" w:type="dxa"/>
                <w:jc w:val="center"/>
              </w:trPr>
              <w:tc>
                <w:tcPr>
                  <w:tcW w:w="5000" w:type="pct"/>
                  <w:shd w:val="clear" w:color="auto" w:fill="FFFFFF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  <w:t> </w:t>
                  </w:r>
                </w:p>
              </w:tc>
            </w:tr>
            <w:tr w:rsidR="0082571E" w:rsidRPr="00CE26B0" w:rsidTr="001C5B32">
              <w:trPr>
                <w:tblCellSpacing w:w="0" w:type="dxa"/>
                <w:jc w:val="center"/>
              </w:trPr>
              <w:tc>
                <w:tcPr>
                  <w:tcW w:w="5000" w:type="pct"/>
                  <w:shd w:val="clear" w:color="auto" w:fill="FFFFFF"/>
                  <w:hideMark/>
                </w:tcPr>
                <w:p w:rsidR="0082571E" w:rsidRPr="00CE26B0" w:rsidRDefault="0082571E" w:rsidP="004912D4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Disciplina: RAD1</w:t>
                  </w:r>
                  <w:r w:rsidR="004912D4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3</w:t>
                  </w: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 xml:space="preserve">08 </w:t>
                  </w:r>
                  <w:r w:rsid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–</w:t>
                  </w: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 xml:space="preserve"> P</w:t>
                  </w:r>
                  <w:r w:rsid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 xml:space="preserve">LANEJAMENTO </w:t>
                  </w:r>
                  <w:r w:rsidR="004912D4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E ADMINISTRAÇÃO ESTRATÉGICA</w:t>
                  </w:r>
                </w:p>
              </w:tc>
            </w:tr>
            <w:tr w:rsidR="0082571E" w:rsidRPr="00CE26B0" w:rsidTr="001C5B32">
              <w:trPr>
                <w:tblCellSpacing w:w="0" w:type="dxa"/>
                <w:jc w:val="center"/>
              </w:trPr>
              <w:tc>
                <w:tcPr>
                  <w:tcW w:w="5000" w:type="pct"/>
                  <w:shd w:val="clear" w:color="auto" w:fill="FFFFFF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</w:p>
              </w:tc>
            </w:tr>
          </w:tbl>
          <w:p w:rsidR="0082571E" w:rsidRPr="00CE26B0" w:rsidRDefault="0082571E" w:rsidP="00C42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2"/>
                <w:szCs w:val="32"/>
                <w:lang w:eastAsia="pt-BR"/>
              </w:rPr>
            </w:pPr>
          </w:p>
          <w:tbl>
            <w:tblPr>
              <w:tblW w:w="0" w:type="auto"/>
              <w:tblCellSpacing w:w="0" w:type="dxa"/>
              <w:tblCellMar>
                <w:top w:w="45" w:type="dxa"/>
                <w:left w:w="45" w:type="dxa"/>
                <w:bottom w:w="45" w:type="dxa"/>
                <w:right w:w="45" w:type="dxa"/>
              </w:tblCellMar>
              <w:tblLook w:val="04A0" w:firstRow="1" w:lastRow="0" w:firstColumn="1" w:lastColumn="0" w:noHBand="0" w:noVBand="1"/>
            </w:tblPr>
            <w:tblGrid>
              <w:gridCol w:w="3167"/>
              <w:gridCol w:w="1531"/>
            </w:tblGrid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Créditos Aula:</w:t>
                  </w:r>
                </w:p>
              </w:tc>
              <w:tc>
                <w:tcPr>
                  <w:tcW w:w="0" w:type="auto"/>
                  <w:hideMark/>
                </w:tcPr>
                <w:p w:rsidR="0082571E" w:rsidRPr="00CE26B0" w:rsidRDefault="004912D4" w:rsidP="004912D4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2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Créditos Trabalho:</w:t>
                  </w:r>
                </w:p>
              </w:tc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0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Carga Horária Total:</w:t>
                  </w:r>
                </w:p>
              </w:tc>
              <w:tc>
                <w:tcPr>
                  <w:tcW w:w="0" w:type="auto"/>
                  <w:hideMark/>
                </w:tcPr>
                <w:p w:rsidR="0082571E" w:rsidRPr="00CE26B0" w:rsidRDefault="004912D4" w:rsidP="004912D4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3</w:t>
                  </w:r>
                  <w:r w:rsidR="0082571E"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0 h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Tipo: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Semestral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</w:p>
              </w:tc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</w:p>
              </w:tc>
            </w:tr>
          </w:tbl>
          <w:p w:rsidR="0082571E" w:rsidRPr="00CE26B0" w:rsidRDefault="0082571E" w:rsidP="00C42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2"/>
                <w:szCs w:val="32"/>
                <w:lang w:eastAsia="pt-BR"/>
              </w:rPr>
            </w:pP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504"/>
            </w:tblGrid>
            <w:tr w:rsidR="0082571E" w:rsidRPr="00CE26B0" w:rsidTr="001C5B32">
              <w:trPr>
                <w:trHeight w:val="57"/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Objetivos</w:t>
                  </w:r>
                </w:p>
              </w:tc>
            </w:tr>
            <w:tr w:rsidR="0082571E" w:rsidRPr="00CE26B0" w:rsidTr="001C5B32">
              <w:trPr>
                <w:trHeight w:val="57"/>
                <w:tblCellSpacing w:w="0" w:type="dxa"/>
              </w:trPr>
              <w:tc>
                <w:tcPr>
                  <w:tcW w:w="0" w:type="auto"/>
                  <w:vAlign w:val="bottom"/>
                  <w:hideMark/>
                </w:tcPr>
                <w:p w:rsidR="0008733A" w:rsidRPr="00CE26B0" w:rsidRDefault="0082571E" w:rsidP="0008733A">
                  <w:pPr>
                    <w:pStyle w:val="PargrafodaLista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Proporcionar aos alunos os conhecimentos básicos </w:t>
                  </w:r>
                  <w:r w:rsidR="004912D4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de planejamento e administração estratégica</w:t>
                  </w: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;</w:t>
                  </w:r>
                </w:p>
                <w:p w:rsidR="0008733A" w:rsidRPr="00CE26B0" w:rsidRDefault="0082571E" w:rsidP="0008733A">
                  <w:pPr>
                    <w:pStyle w:val="PargrafodaLista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Proporcionar uma integração da </w:t>
                  </w:r>
                  <w:r w:rsidR="004E6C51"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economia empresarial com a macroeconomia e o ambiente internacional</w:t>
                  </w: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, bem como dos diversos conceitos aprendidos no curso, aplicando-os à prática empresarial;</w:t>
                  </w:r>
                </w:p>
                <w:p w:rsidR="0082571E" w:rsidRPr="00CE26B0" w:rsidRDefault="0082571E" w:rsidP="0008733A">
                  <w:pPr>
                    <w:pStyle w:val="PargrafodaLista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Simular, na prática, as atividades de gestão de uma empresa</w:t>
                  </w:r>
                  <w:r w:rsidR="004E6C51"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 voltada para o ambiente internacional de negócios</w:t>
                  </w: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.</w:t>
                  </w:r>
                  <w:r w:rsidR="00E67A34"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 </w:t>
                  </w:r>
                </w:p>
              </w:tc>
            </w:tr>
            <w:tr w:rsidR="0082571E" w:rsidRPr="00CE26B0" w:rsidTr="001C5B32">
              <w:trPr>
                <w:trHeight w:val="57"/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</w:p>
              </w:tc>
            </w:tr>
            <w:tr w:rsidR="0082571E" w:rsidRPr="00CE26B0" w:rsidTr="001C5B32">
              <w:trPr>
                <w:trHeight w:val="57"/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000000"/>
                      <w:sz w:val="32"/>
                      <w:szCs w:val="32"/>
                      <w:lang w:eastAsia="pt-BR"/>
                    </w:rPr>
                    <w:t> 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  <w:t> </w:t>
                  </w:r>
                </w:p>
              </w:tc>
            </w:tr>
          </w:tbl>
          <w:p w:rsidR="0082571E" w:rsidRPr="00CE26B0" w:rsidRDefault="0082571E" w:rsidP="00C42723">
            <w:pPr>
              <w:spacing w:after="0" w:line="240" w:lineRule="auto"/>
              <w:rPr>
                <w:rFonts w:ascii="Arial" w:eastAsia="Times New Roman" w:hAnsi="Arial" w:cs="Arial"/>
                <w:vanish/>
                <w:color w:val="000000"/>
                <w:sz w:val="32"/>
                <w:szCs w:val="32"/>
                <w:lang w:eastAsia="pt-BR"/>
              </w:rPr>
            </w:pP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504"/>
            </w:tblGrid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Programa Resumido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0815FA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Permitir ao aluno identificar </w:t>
                  </w:r>
                  <w:r w:rsidR="000815FA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estratégias de </w:t>
                  </w: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negócios, determinar campos de negócios </w:t>
                  </w:r>
                  <w:r w:rsidR="004E6C51"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internacionais </w:t>
                  </w: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nos quais </w:t>
                  </w:r>
                  <w:r w:rsidR="004E6C51"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um</w:t>
                  </w: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a empresa </w:t>
                  </w:r>
                  <w:r w:rsidR="004E6C51"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pode </w:t>
                  </w: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trabalha</w:t>
                  </w:r>
                  <w:r w:rsidR="004E6C51"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r</w:t>
                  </w: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 xml:space="preserve">, metas organizacionais, estratégias corporativas e políticas para implementar </w:t>
                  </w:r>
                  <w:r w:rsidR="004E6C51"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uma estratégia de negócios internacionais</w:t>
                  </w: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.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000000"/>
                      <w:sz w:val="32"/>
                      <w:szCs w:val="32"/>
                      <w:lang w:eastAsia="pt-BR"/>
                    </w:rPr>
                    <w:t> 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000000"/>
                      <w:sz w:val="32"/>
                      <w:szCs w:val="32"/>
                      <w:lang w:eastAsia="pt-BR"/>
                    </w:rPr>
                    <w:t> 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  <w:t> 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Programa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08733A" w:rsidRPr="00CE26B0" w:rsidRDefault="0008733A" w:rsidP="0008733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lastRenderedPageBreak/>
                    <w:t>Fundamentos de planejamento estratégico</w:t>
                  </w:r>
                </w:p>
                <w:p w:rsidR="00965A1A" w:rsidRPr="00CE26B0" w:rsidRDefault="00965A1A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Administração estratégica e competitividade</w:t>
                  </w:r>
                </w:p>
                <w:p w:rsidR="00965A1A" w:rsidRPr="00CE26B0" w:rsidRDefault="00965A1A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O ambiente externo</w:t>
                  </w:r>
                </w:p>
                <w:p w:rsidR="00965A1A" w:rsidRPr="00CE26B0" w:rsidRDefault="00653C7E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O ambiente interno</w:t>
                  </w:r>
                </w:p>
                <w:p w:rsidR="00653C7E" w:rsidRPr="00CE26B0" w:rsidRDefault="00653C7E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Estratégia no nível de negócios</w:t>
                  </w:r>
                </w:p>
                <w:p w:rsidR="00653C7E" w:rsidRPr="00CE26B0" w:rsidRDefault="00653C7E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Rivalidade e dinâmica competitivas</w:t>
                  </w:r>
                </w:p>
                <w:p w:rsidR="00653C7E" w:rsidRPr="00CE26B0" w:rsidRDefault="00653C7E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Estratégia no nível corporativo</w:t>
                  </w:r>
                </w:p>
                <w:p w:rsidR="00653C7E" w:rsidRPr="00CE26B0" w:rsidRDefault="00653C7E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Estratégias de aquisição e reestruturação</w:t>
                  </w:r>
                </w:p>
                <w:p w:rsidR="00653C7E" w:rsidRPr="00CE26B0" w:rsidRDefault="00653C7E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Estratégia global</w:t>
                  </w:r>
                </w:p>
                <w:p w:rsidR="00653C7E" w:rsidRPr="00CE26B0" w:rsidRDefault="00653C7E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Implicações da cooperação na estratégia</w:t>
                  </w:r>
                </w:p>
                <w:p w:rsidR="00653C7E" w:rsidRPr="00CE26B0" w:rsidRDefault="00653C7E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Governança corporativa</w:t>
                  </w:r>
                </w:p>
                <w:p w:rsidR="00653C7E" w:rsidRPr="00CE26B0" w:rsidRDefault="00653C7E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Estrutura e controles das organizações</w:t>
                  </w:r>
                </w:p>
                <w:p w:rsidR="00653C7E" w:rsidRPr="00CE26B0" w:rsidRDefault="00653C7E" w:rsidP="00965A1A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Implicações da liderança na estratégia</w:t>
                  </w:r>
                </w:p>
                <w:p w:rsidR="0082571E" w:rsidRPr="00CE26B0" w:rsidRDefault="00C6041C" w:rsidP="00C6041C">
                  <w:pPr>
                    <w:pStyle w:val="PargrafodaLista"/>
                    <w:numPr>
                      <w:ilvl w:val="0"/>
                      <w:numId w:val="1"/>
                    </w:num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>
                    <w:rPr>
                      <w:rFonts w:ascii="Arial" w:eastAsia="Times New Roman" w:hAnsi="Arial" w:cs="Arial"/>
                      <w:color w:val="666666"/>
                      <w:sz w:val="32"/>
                      <w:szCs w:val="32"/>
                      <w:lang w:eastAsia="pt-BR"/>
                    </w:rPr>
                    <w:t>Empreendedorismo e estratégia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color w:val="000000"/>
                      <w:sz w:val="32"/>
                      <w:szCs w:val="32"/>
                      <w:lang w:eastAsia="pt-BR"/>
                    </w:rPr>
                    <w:t> 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  <w:t> 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Avaliação</w:t>
                  </w:r>
                </w:p>
              </w:tc>
            </w:tr>
          </w:tbl>
          <w:p w:rsidR="0082571E" w:rsidRPr="00CE26B0" w:rsidRDefault="0082571E" w:rsidP="00C42723">
            <w:pPr>
              <w:spacing w:after="0" w:line="240" w:lineRule="auto"/>
              <w:rPr>
                <w:rFonts w:ascii="Arial" w:eastAsia="Times New Roman" w:hAnsi="Arial" w:cs="Arial"/>
                <w:vanish/>
                <w:color w:val="000000"/>
                <w:sz w:val="32"/>
                <w:szCs w:val="32"/>
                <w:lang w:eastAsia="pt-BR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  <w:gridCol w:w="8059"/>
            </w:tblGrid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  <w:t>     </w:t>
                  </w: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059"/>
                  </w:tblGrid>
                  <w:tr w:rsidR="0082571E" w:rsidRPr="00CE26B0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82571E" w:rsidRPr="00CE26B0" w:rsidRDefault="0082571E" w:rsidP="00C42723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eastAsia="pt-BR"/>
                          </w:rPr>
                        </w:pPr>
                        <w:r w:rsidRPr="00CE26B0">
                          <w:rPr>
                            <w:rFonts w:ascii="Arial" w:eastAsia="Times New Roman" w:hAnsi="Arial" w:cs="Arial"/>
                            <w:b/>
                            <w:bCs/>
                            <w:color w:val="000000"/>
                            <w:sz w:val="32"/>
                            <w:szCs w:val="32"/>
                            <w:lang w:eastAsia="pt-BR"/>
                          </w:rPr>
                          <w:t>Método</w:t>
                        </w:r>
                      </w:p>
                    </w:tc>
                  </w:tr>
                  <w:tr w:rsidR="0082571E" w:rsidRPr="00CE26B0">
                    <w:trPr>
                      <w:tblCellSpacing w:w="15" w:type="dxa"/>
                    </w:trPr>
                    <w:tc>
                      <w:tcPr>
                        <w:tcW w:w="0" w:type="auto"/>
                        <w:hideMark/>
                      </w:tcPr>
                      <w:p w:rsidR="0082571E" w:rsidRPr="00CE26B0" w:rsidRDefault="0082571E" w:rsidP="00E67A34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eastAsia="pt-BR"/>
                          </w:rPr>
                        </w:pPr>
                        <w:r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t>Aulas expositivas</w:t>
                        </w:r>
                        <w:r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br/>
                          <w:t>Trabalhos em grupo</w:t>
                        </w:r>
                        <w:r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br/>
                          <w:t>Seminários</w:t>
                        </w:r>
                        <w:r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br/>
                          <w:t>Exercícios em sala de aula</w:t>
                        </w:r>
                      </w:p>
                    </w:tc>
                  </w:tr>
                  <w:tr w:rsidR="0082571E" w:rsidRPr="00CE26B0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82571E" w:rsidRPr="00CE26B0" w:rsidRDefault="0082571E" w:rsidP="00C42723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eastAsia="pt-BR"/>
                          </w:rPr>
                        </w:pPr>
                        <w:r w:rsidRPr="00CE26B0">
                          <w:rPr>
                            <w:rFonts w:ascii="Arial" w:eastAsia="Times New Roman" w:hAnsi="Arial" w:cs="Arial"/>
                            <w:b/>
                            <w:bCs/>
                            <w:color w:val="000000"/>
                            <w:sz w:val="32"/>
                            <w:szCs w:val="32"/>
                            <w:lang w:eastAsia="pt-BR"/>
                          </w:rPr>
                          <w:t>Critério</w:t>
                        </w:r>
                      </w:p>
                    </w:tc>
                  </w:tr>
                  <w:tr w:rsidR="0082571E" w:rsidRPr="00CE26B0">
                    <w:trPr>
                      <w:tblCellSpacing w:w="15" w:type="dxa"/>
                    </w:trPr>
                    <w:tc>
                      <w:tcPr>
                        <w:tcW w:w="0" w:type="auto"/>
                        <w:hideMark/>
                      </w:tcPr>
                      <w:p w:rsidR="0082571E" w:rsidRPr="00CE26B0" w:rsidRDefault="0082571E" w:rsidP="00C6041C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eastAsia="pt-BR"/>
                          </w:rPr>
                        </w:pPr>
                        <w:r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t xml:space="preserve">Prova - </w:t>
                        </w:r>
                        <w:r w:rsidR="00471288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t>5</w:t>
                        </w:r>
                        <w:r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t>0%</w:t>
                        </w:r>
                        <w:r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br/>
                          <w:t xml:space="preserve">Trabalhos em sala de aula/seminário/trabalho final - </w:t>
                        </w:r>
                        <w:r w:rsidR="00471288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t>5</w:t>
                        </w:r>
                        <w:r w:rsidR="00B24D9B"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t>0</w:t>
                        </w:r>
                        <w:r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t>%</w:t>
                        </w:r>
                        <w:r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br/>
                        </w:r>
                      </w:p>
                    </w:tc>
                  </w:tr>
                  <w:tr w:rsidR="0082571E" w:rsidRPr="00CE26B0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82571E" w:rsidRPr="00CE26B0" w:rsidRDefault="0082571E" w:rsidP="00C42723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eastAsia="pt-BR"/>
                          </w:rPr>
                        </w:pPr>
                        <w:r w:rsidRPr="00CE26B0">
                          <w:rPr>
                            <w:rFonts w:ascii="Arial" w:eastAsia="Times New Roman" w:hAnsi="Arial" w:cs="Arial"/>
                            <w:b/>
                            <w:bCs/>
                            <w:color w:val="000000"/>
                            <w:sz w:val="32"/>
                            <w:szCs w:val="32"/>
                            <w:lang w:eastAsia="pt-BR"/>
                          </w:rPr>
                          <w:t>Norma de Recuperação</w:t>
                        </w:r>
                      </w:p>
                    </w:tc>
                  </w:tr>
                  <w:tr w:rsidR="0082571E" w:rsidRPr="00CE26B0">
                    <w:trPr>
                      <w:tblCellSpacing w:w="15" w:type="dxa"/>
                    </w:trPr>
                    <w:tc>
                      <w:tcPr>
                        <w:tcW w:w="0" w:type="auto"/>
                        <w:hideMark/>
                      </w:tcPr>
                      <w:p w:rsidR="0082571E" w:rsidRPr="00CE26B0" w:rsidRDefault="0082571E" w:rsidP="00C42723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eastAsia="pt-BR"/>
                          </w:rPr>
                        </w:pPr>
                        <w:r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t xml:space="preserve">Estará apto a efetuar a prova de reavaliação o aluno que tiver como média final na disciplina uma nota igual ou superior a três (3,0) e inferior a cinco (5,0), e tiver, no mínimo, 70% (setenta por cento) de freqüência às aulas. O cálculo de uma média aritmética simples será feito com a nota da prova de reavaliação e a média final obtida pelo aluno na disciplina. Se esta média resultar em nota igual ou superior a cinco (5,0), o aluno será </w:t>
                        </w:r>
                        <w:r w:rsidRPr="00CE26B0">
                          <w:rPr>
                            <w:rFonts w:ascii="Arial" w:eastAsia="Times New Roman" w:hAnsi="Arial" w:cs="Arial"/>
                            <w:color w:val="666666"/>
                            <w:sz w:val="32"/>
                            <w:szCs w:val="32"/>
                            <w:lang w:eastAsia="pt-BR"/>
                          </w:rPr>
                          <w:lastRenderedPageBreak/>
                          <w:t>aprovado.</w:t>
                        </w:r>
                      </w:p>
                    </w:tc>
                  </w:tr>
                </w:tbl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</w:p>
              </w:tc>
            </w:tr>
          </w:tbl>
          <w:p w:rsidR="0082571E" w:rsidRPr="00CE26B0" w:rsidRDefault="0082571E" w:rsidP="00C42723">
            <w:pPr>
              <w:spacing w:after="0" w:line="240" w:lineRule="auto"/>
              <w:rPr>
                <w:rFonts w:ascii="Arial" w:eastAsia="Times New Roman" w:hAnsi="Arial" w:cs="Arial"/>
                <w:vanish/>
                <w:color w:val="000000"/>
                <w:sz w:val="32"/>
                <w:szCs w:val="32"/>
                <w:lang w:eastAsia="pt-BR"/>
              </w:rPr>
            </w:pPr>
          </w:p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504"/>
            </w:tblGrid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  <w:t> </w:t>
                  </w:r>
                </w:p>
              </w:tc>
            </w:tr>
            <w:tr w:rsidR="0082571E" w:rsidRPr="00CE26B0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  <w:r w:rsidRPr="00CE26B0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>Bibliografia</w:t>
                  </w:r>
                  <w:r w:rsidR="00C6041C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32"/>
                      <w:szCs w:val="32"/>
                      <w:lang w:eastAsia="pt-BR"/>
                    </w:rPr>
                    <w:t xml:space="preserve"> básica</w:t>
                  </w:r>
                </w:p>
              </w:tc>
            </w:tr>
          </w:tbl>
          <w:p w:rsidR="0082571E" w:rsidRPr="00CE26B0" w:rsidRDefault="0082571E" w:rsidP="00C42723">
            <w:pPr>
              <w:spacing w:after="0" w:line="240" w:lineRule="auto"/>
              <w:rPr>
                <w:rFonts w:ascii="Arial" w:eastAsia="Times New Roman" w:hAnsi="Arial" w:cs="Arial"/>
                <w:vanish/>
                <w:color w:val="000000"/>
                <w:sz w:val="32"/>
                <w:szCs w:val="32"/>
                <w:lang w:eastAsia="pt-BR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"/>
              <w:gridCol w:w="8498"/>
            </w:tblGrid>
            <w:tr w:rsidR="00C42723" w:rsidRPr="00C77798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:rsidR="0082571E" w:rsidRPr="00CE26B0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eastAsia="pt-BR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1"/>
                    <w:gridCol w:w="8417"/>
                  </w:tblGrid>
                  <w:tr w:rsidR="001C5B32" w:rsidRPr="00C77798" w:rsidTr="00C77798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82571E" w:rsidRPr="00CE26B0" w:rsidRDefault="0082571E" w:rsidP="00C42723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eastAsia="pt-BR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4A4DA4" w:rsidRPr="00CE26B0" w:rsidRDefault="004A4DA4" w:rsidP="00C42723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eastAsia="pt-BR"/>
                          </w:rPr>
                        </w:pPr>
                        <w:r w:rsidRPr="00C6041C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eastAsia="pt-BR"/>
                          </w:rPr>
                          <w:t>IRELAND R.D., HOSKISSON R.E, HITT M.A. ADMINISTRAÇÃO ESTRATÉGICA, CENGAGE</w:t>
                        </w:r>
                      </w:p>
                      <w:p w:rsidR="00C6041C" w:rsidRPr="00C6041C" w:rsidRDefault="00C6041C" w:rsidP="00C77798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b/>
                            <w:sz w:val="32"/>
                            <w:szCs w:val="32"/>
                            <w:lang w:val="en-US" w:eastAsia="pt-BR"/>
                          </w:rPr>
                        </w:pPr>
                        <w:proofErr w:type="spellStart"/>
                        <w:r w:rsidRPr="00C6041C">
                          <w:rPr>
                            <w:rFonts w:ascii="Arial" w:eastAsia="Times New Roman" w:hAnsi="Arial" w:cs="Arial"/>
                            <w:b/>
                            <w:sz w:val="32"/>
                            <w:szCs w:val="32"/>
                            <w:lang w:val="en-US" w:eastAsia="pt-BR"/>
                          </w:rPr>
                          <w:t>Bibliografia</w:t>
                        </w:r>
                        <w:proofErr w:type="spellEnd"/>
                        <w:r w:rsidRPr="00C6041C">
                          <w:rPr>
                            <w:rFonts w:ascii="Arial" w:eastAsia="Times New Roman" w:hAnsi="Arial" w:cs="Arial"/>
                            <w:b/>
                            <w:sz w:val="32"/>
                            <w:szCs w:val="32"/>
                            <w:lang w:val="en-US" w:eastAsia="pt-BR"/>
                          </w:rPr>
                          <w:t xml:space="preserve"> </w:t>
                        </w:r>
                        <w:proofErr w:type="spellStart"/>
                        <w:r w:rsidRPr="00C6041C">
                          <w:rPr>
                            <w:rFonts w:ascii="Arial" w:eastAsia="Times New Roman" w:hAnsi="Arial" w:cs="Arial"/>
                            <w:b/>
                            <w:sz w:val="32"/>
                            <w:szCs w:val="32"/>
                            <w:lang w:val="en-US" w:eastAsia="pt-BR"/>
                          </w:rPr>
                          <w:t>Complementar</w:t>
                        </w:r>
                        <w:proofErr w:type="spellEnd"/>
                      </w:p>
                      <w:p w:rsidR="00C77798" w:rsidRPr="00CE26B0" w:rsidRDefault="00C77798" w:rsidP="00C77798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</w:pPr>
                        <w:r w:rsidRPr="00CE26B0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DAVID, F</w:t>
                        </w:r>
                        <w:r w:rsidR="00C6041C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RED</w:t>
                        </w:r>
                        <w:r w:rsidRPr="00CE26B0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 xml:space="preserve"> R, STRATE</w:t>
                        </w:r>
                        <w:bookmarkStart w:id="0" w:name="_GoBack"/>
                        <w:bookmarkEnd w:id="0"/>
                        <w:r w:rsidRPr="00CE26B0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GIC MANAGEMENT, PRENTICE HALL, 2011</w:t>
                        </w:r>
                      </w:p>
                      <w:p w:rsidR="00C77798" w:rsidRPr="00C77798" w:rsidRDefault="00C77798" w:rsidP="00C42723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</w:pPr>
                        <w:r w:rsidRPr="00C77798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DESS G. G.; McNAMARA G.; EISNER .B.; S</w:t>
                        </w:r>
                        <w:r w:rsidR="00AD0DEE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TRATEGIC MANAG</w:t>
                        </w:r>
                        <w:r w:rsidR="00921FCE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E</w:t>
                        </w:r>
                        <w:r w:rsidR="00AD0DEE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MENT</w:t>
                        </w:r>
                        <w:r w:rsidRPr="00C77798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 xml:space="preserve">: </w:t>
                        </w:r>
                        <w:r w:rsidR="00AD0DEE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TEXT</w:t>
                        </w:r>
                        <w:r w:rsidRPr="00C77798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 xml:space="preserve"> </w:t>
                        </w:r>
                        <w:r w:rsidR="00AD0DEE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AND CASES</w:t>
                        </w:r>
                        <w:r w:rsidRPr="00C77798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 xml:space="preserve">, 2019, </w:t>
                        </w:r>
                        <w:proofErr w:type="spellStart"/>
                        <w:r w:rsidRPr="00C77798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McGRAW</w:t>
                        </w:r>
                        <w:proofErr w:type="spellEnd"/>
                        <w:r w:rsidRPr="00C77798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 xml:space="preserve"> HILL </w:t>
                        </w:r>
                      </w:p>
                      <w:p w:rsidR="00C6041C" w:rsidRDefault="00C6041C" w:rsidP="00C42723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GRANT, R.M. CONTEMPORARY STRATEGY ANALYSIS, WILEY, 2016</w:t>
                        </w:r>
                      </w:p>
                      <w:p w:rsidR="0082571E" w:rsidRPr="00C77798" w:rsidRDefault="0008733A" w:rsidP="00C42723">
                        <w:pPr>
                          <w:spacing w:after="0" w:line="240" w:lineRule="auto"/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</w:pPr>
                        <w:r w:rsidRPr="00C77798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>REBOUÇAS, D.P., PLANEJAMENTO ESTRATÉGICO, GEN</w:t>
                        </w:r>
                        <w:r w:rsidR="001C5B32" w:rsidRPr="00C77798">
                          <w:rPr>
                            <w:rFonts w:ascii="Arial" w:eastAsia="Times New Roman" w:hAnsi="Arial" w:cs="Arial"/>
                            <w:sz w:val="32"/>
                            <w:szCs w:val="32"/>
                            <w:lang w:val="en-US" w:eastAsia="pt-BR"/>
                          </w:rPr>
                          <w:t xml:space="preserve">  </w:t>
                        </w:r>
                      </w:p>
                    </w:tc>
                  </w:tr>
                </w:tbl>
                <w:p w:rsidR="0082571E" w:rsidRPr="00C77798" w:rsidRDefault="0082571E" w:rsidP="00C42723">
                  <w:pPr>
                    <w:spacing w:after="0" w:line="240" w:lineRule="auto"/>
                    <w:rPr>
                      <w:rFonts w:ascii="Arial" w:eastAsia="Times New Roman" w:hAnsi="Arial" w:cs="Arial"/>
                      <w:sz w:val="32"/>
                      <w:szCs w:val="32"/>
                      <w:lang w:val="en-US" w:eastAsia="pt-BR"/>
                    </w:rPr>
                  </w:pPr>
                </w:p>
              </w:tc>
            </w:tr>
          </w:tbl>
          <w:p w:rsidR="0082571E" w:rsidRPr="00C77798" w:rsidRDefault="0082571E" w:rsidP="00C42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2"/>
                <w:szCs w:val="32"/>
                <w:lang w:val="en-US" w:eastAsia="pt-BR"/>
              </w:rPr>
            </w:pPr>
          </w:p>
        </w:tc>
      </w:tr>
      <w:tr w:rsidR="0082571E" w:rsidRPr="00C77798" w:rsidTr="001C5B32">
        <w:trPr>
          <w:tblCellSpacing w:w="15" w:type="dxa"/>
        </w:trPr>
        <w:tc>
          <w:tcPr>
            <w:tcW w:w="4965" w:type="pct"/>
            <w:vAlign w:val="center"/>
            <w:hideMark/>
          </w:tcPr>
          <w:p w:rsidR="0082571E" w:rsidRPr="00C77798" w:rsidRDefault="0082571E" w:rsidP="00C42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32"/>
                <w:szCs w:val="32"/>
                <w:lang w:val="en-US" w:eastAsia="pt-BR"/>
              </w:rPr>
            </w:pPr>
            <w:r w:rsidRPr="00C77798">
              <w:rPr>
                <w:rFonts w:ascii="Arial" w:eastAsia="Times New Roman" w:hAnsi="Arial" w:cs="Arial"/>
                <w:color w:val="000000"/>
                <w:sz w:val="32"/>
                <w:szCs w:val="32"/>
                <w:lang w:val="en-US" w:eastAsia="pt-BR"/>
              </w:rPr>
              <w:lastRenderedPageBreak/>
              <w:t> </w:t>
            </w:r>
          </w:p>
        </w:tc>
      </w:tr>
    </w:tbl>
    <w:p w:rsidR="00D5656B" w:rsidRPr="00C77798" w:rsidRDefault="00D5656B" w:rsidP="00C42723">
      <w:pPr>
        <w:spacing w:after="0"/>
        <w:rPr>
          <w:rFonts w:ascii="Arial" w:hAnsi="Arial" w:cs="Arial"/>
          <w:sz w:val="32"/>
          <w:szCs w:val="32"/>
          <w:lang w:val="en-US"/>
        </w:rPr>
      </w:pPr>
    </w:p>
    <w:sectPr w:rsidR="00D5656B" w:rsidRPr="00C77798" w:rsidSect="00C4272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4C3AEF"/>
    <w:multiLevelType w:val="hybridMultilevel"/>
    <w:tmpl w:val="CD46AA4C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20309"/>
    <w:multiLevelType w:val="hybridMultilevel"/>
    <w:tmpl w:val="519648E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KwtDAwNjCxtLSwNDBT0lEKTi0uzszPAykwrQUA3nm35ywAAAA="/>
  </w:docVars>
  <w:rsids>
    <w:rsidRoot w:val="0082571E"/>
    <w:rsid w:val="00022B79"/>
    <w:rsid w:val="000815FA"/>
    <w:rsid w:val="0008733A"/>
    <w:rsid w:val="000B747F"/>
    <w:rsid w:val="001009DB"/>
    <w:rsid w:val="00102B8F"/>
    <w:rsid w:val="00152BF5"/>
    <w:rsid w:val="001C5B32"/>
    <w:rsid w:val="002271FC"/>
    <w:rsid w:val="003753B5"/>
    <w:rsid w:val="00471288"/>
    <w:rsid w:val="004912D4"/>
    <w:rsid w:val="0049207A"/>
    <w:rsid w:val="004A4DA4"/>
    <w:rsid w:val="004E4841"/>
    <w:rsid w:val="004E6C51"/>
    <w:rsid w:val="00653C7E"/>
    <w:rsid w:val="006A5C7C"/>
    <w:rsid w:val="006B5C2A"/>
    <w:rsid w:val="007F5F21"/>
    <w:rsid w:val="0082571E"/>
    <w:rsid w:val="008A601A"/>
    <w:rsid w:val="00921FCE"/>
    <w:rsid w:val="00965A1A"/>
    <w:rsid w:val="00A61717"/>
    <w:rsid w:val="00A65725"/>
    <w:rsid w:val="00AD0DEE"/>
    <w:rsid w:val="00B24D9B"/>
    <w:rsid w:val="00C03FDD"/>
    <w:rsid w:val="00C42723"/>
    <w:rsid w:val="00C6041C"/>
    <w:rsid w:val="00C72AF5"/>
    <w:rsid w:val="00C77798"/>
    <w:rsid w:val="00CC1489"/>
    <w:rsid w:val="00CE26B0"/>
    <w:rsid w:val="00CE532F"/>
    <w:rsid w:val="00D5656B"/>
    <w:rsid w:val="00E67A34"/>
    <w:rsid w:val="00E92D32"/>
    <w:rsid w:val="00EA2692"/>
    <w:rsid w:val="00EC5D2C"/>
    <w:rsid w:val="00F70CE4"/>
    <w:rsid w:val="00FE5A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58AC7F2-8D22-4E4A-8710-DE12448A7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56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xtarial10ptblack">
    <w:name w:val="txt_arial_10pt_black"/>
    <w:basedOn w:val="Fontepargpadro"/>
    <w:rsid w:val="0082571E"/>
  </w:style>
  <w:style w:type="character" w:customStyle="1" w:styleId="txtarial8ptblack">
    <w:name w:val="txt_arial_8pt_black"/>
    <w:basedOn w:val="Fontepargpadro"/>
    <w:rsid w:val="0082571E"/>
  </w:style>
  <w:style w:type="character" w:customStyle="1" w:styleId="txtarial8ptgray">
    <w:name w:val="txt_arial_8pt_gray"/>
    <w:basedOn w:val="Fontepargpadro"/>
    <w:rsid w:val="0082571E"/>
  </w:style>
  <w:style w:type="character" w:customStyle="1" w:styleId="txtarial7ptblack">
    <w:name w:val="txt_arial_7pt_black"/>
    <w:basedOn w:val="Fontepargpadro"/>
    <w:rsid w:val="0082571E"/>
  </w:style>
  <w:style w:type="paragraph" w:styleId="PargrafodaLista">
    <w:name w:val="List Paragraph"/>
    <w:basedOn w:val="Normal"/>
    <w:uiPriority w:val="34"/>
    <w:qFormat/>
    <w:rsid w:val="00965A1A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E67A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73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D1BD5DD-9114-4C25-BE06-CC0EBB5B0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8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gard Monforte Merlo</dc:creator>
  <cp:lastModifiedBy>Edgard Monforte Merlo</cp:lastModifiedBy>
  <cp:revision>3</cp:revision>
  <dcterms:created xsi:type="dcterms:W3CDTF">2023-08-09T19:03:00Z</dcterms:created>
  <dcterms:modified xsi:type="dcterms:W3CDTF">2023-08-09T22:16:00Z</dcterms:modified>
</cp:coreProperties>
</file>